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Uganda</w:t>
      </w:r>
      <w:r>
        <w:t xml:space="preserve"> </w:t>
      </w:r>
      <w:r>
        <w:t xml:space="preserve">2016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UG16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9519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9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11, hv225, hv227, hv237, hv243a, hv243b, hv244, hv246, hv247, sh120a, sh121g, sh121h, sh121i, sh121j, sh121k, sh121l, sh121m, sh125, sh144b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ofa 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</w:tr>
      <w:tr>
        <w:trPr>
          <w:trHeight w:val="618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6.2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.7% (1/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7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2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9.7% (1/yes)</w:t>
            </w:r>
          </w:p>
        </w:tc>
      </w:tr>
      <w:tr>
        <w:trPr>
          <w:trHeight w:val="144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37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finished) = 33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natural) = 65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other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 (rudimentary) = 0.6%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6.5% (1/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ofa 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3.4% (1/yes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1% (1/yes)</w:t>
            </w:r>
          </w:p>
        </w:tc>
      </w:tr>
      <w:tr>
        <w:trPr>
          <w:trHeight w:val="124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67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31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7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9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0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57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5</w:t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9</w:t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29 (8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 (8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0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4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7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1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699 (7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15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88 (7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7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97 (78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71 (17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3 (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0.9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29 (8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1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4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12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7 (8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19.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699 (7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48 (24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88 (7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0 (27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97 (78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2 (22.0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 (2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19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10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1 (36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5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25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8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 (2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9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77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45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0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3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8 (5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70 (11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38 (46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2 (1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36 (2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1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0  (7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3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 (59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4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5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 (3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9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3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7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18 (60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24 (38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.0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Uganda 2016</dc:title>
  <dc:creator/>
  <cp:keywords/>
  <dcterms:created xsi:type="dcterms:W3CDTF">2024-07-03T16:27:47Z</dcterms:created>
  <dcterms:modified xsi:type="dcterms:W3CDTF">2024-07-03T16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